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rogram</w:t>
      </w:r>
      <w:r>
        <w:t xml:space="preserve"> </w:t>
      </w:r>
      <w:r>
        <w:t xml:space="preserve">in</w:t>
      </w:r>
      <w:r>
        <w:t xml:space="preserve"> </w:t>
      </w:r>
      <w:r>
        <w:t xml:space="preserve">Milan,</w:t>
      </w:r>
      <w:r>
        <w:t xml:space="preserve"> </w:t>
      </w:r>
      <w:r>
        <w:t xml:space="preserve">Italy</w:t>
      </w:r>
    </w:p>
    <w:bookmarkStart w:id="20" w:name="X44052640a21a70de8f16d6d45565e608774e021"/>
    <w:p>
      <w:pPr>
        <w:pStyle w:val="Heading1"/>
      </w:pPr>
      <w:r>
        <w:t xml:space="preserve">Scholarship Application Letter for Data Scientist Program</w:t>
      </w:r>
    </w:p>
    <w:p>
      <w:pPr>
        <w:pStyle w:val="FirstParagraph"/>
      </w:pPr>
      <w:r>
        <w:t xml:space="preserve">Submitted to the International Scholarship Committee, Politecnico di Milano</w:t>
      </w:r>
    </w:p>
    <w:bookmarkEnd w:id="20"/>
    <w:p>
      <w:pPr>
        <w:pStyle w:val="BodyText"/>
      </w:pPr>
      <w:r>
        <w:t xml:space="preserve">Dear Esteemed Scholarship Committee,</w:t>
      </w:r>
    </w:p>
    <w:p>
      <w:pPr>
        <w:pStyle w:val="BodyText"/>
      </w:pPr>
      <w:r>
        <w:t xml:space="preserve">It is with profound enthusiasm and meticulous preparation that I submit this</w:t>
      </w:r>
      <w:r>
        <w:t xml:space="preserve"> </w:t>
      </w:r>
      <w:r>
        <w:rPr>
          <w:bCs/>
          <w:b/>
        </w:rPr>
        <w:t xml:space="preserve">Scholarship Application Letter</w:t>
      </w:r>
      <w:r>
        <w:t xml:space="preserve"> </w:t>
      </w:r>
      <w:r>
        <w:t xml:space="preserve">for the prestigious Data Science Master’s Program at Politecnico di Milano in the vibrant heart of Italy Milan. As a dedicated aspiring Data Scientist, my academic trajectory and professional aspirations are intrinsically aligned with Milan’s position as Europe’s undisputed hub for technological innovation and data-driven industry transformation. This scholarship represents not merely financial support, but the essential catalyst enabling me to contribute meaningfully to Italy’s digital future while honing my expertise in one of the world’s most dynamic urban laboratories for data science.</w:t>
      </w:r>
    </w:p>
    <w:p>
      <w:pPr>
        <w:pStyle w:val="BodyText"/>
      </w:pPr>
      <w:r>
        <w:t xml:space="preserve">My journey as a</w:t>
      </w:r>
      <w:r>
        <w:t xml:space="preserve"> </w:t>
      </w:r>
      <w:r>
        <w:rPr>
          <w:bCs/>
          <w:b/>
        </w:rPr>
        <w:t xml:space="preserve">Data Scientist</w:t>
      </w:r>
      <w:r>
        <w:t xml:space="preserve"> </w:t>
      </w:r>
      <w:r>
        <w:t xml:space="preserve">began during my undergraduate studies in Computer Science at National University of Singapore, where I developed a robust foundation in machine learning, statistical modeling, and big data technologies. My thesis project—a predictive analytics model for optimizing renewable energy distribution across Singapore’s smart grid—earned recognition as the top student project in the Faculty of Engineering. This experience cemented my conviction that data science is not merely about algorithms, but about solving tangible societal challenges through ethical and innovative application. I further strengthened these skills through a professional internship at a leading European fintech firm, where I designed an ML pipeline for real-time fraud detection, reducing false positives by 35% while enhancing system scalability. However, I recognized that to reach the pinnacle of this field and address complex continental challenges, immersion in Europe’s premier academic ecosystem was imperative.</w:t>
      </w:r>
    </w:p>
    <w:p>
      <w:pPr>
        <w:pStyle w:val="BodyText"/>
      </w:pPr>
      <w:r>
        <w:t xml:space="preserve">Italy Milan stands as the ideal crucible for this next phase of my development. Beyond its global renown as a fashion and financial capital, Milan is rapidly emerging as Italy’s central engine for artificial intelligence and data innovation. The city hosts a thriving cluster of AI startups in districts like Porta Nuova, collaborative research centers such as the Politecnico di Milano’s Data Science Laboratory (DSL), and strategic partnerships with industry giants like Leonardo S.p.A. and Intesa Sanpaolo. The</w:t>
      </w:r>
      <w:r>
        <w:t xml:space="preserve"> </w:t>
      </w:r>
      <w:r>
        <w:rPr>
          <w:bCs/>
          <w:b/>
        </w:rPr>
        <w:t xml:space="preserve">Data Scientist</w:t>
      </w:r>
      <w:r>
        <w:t xml:space="preserve"> </w:t>
      </w:r>
      <w:r>
        <w:t xml:space="preserve">role I aspire to occupies a critical nexus between academia and Milan’s evolving industrial landscape—from optimizing manufacturing processes in Lombardy’s automotive sector to enhancing urban mobility solutions for 1.4 million residents through the Milan Smart City initiative. This Scholarship Application Letter is therefore a direct response to an opportunity uniquely positioned at the intersection of my technical vision and Milan’s strategic needs.</w:t>
      </w:r>
    </w:p>
    <w:p>
      <w:pPr>
        <w:pStyle w:val="BodyText"/>
      </w:pPr>
      <w:r>
        <w:t xml:space="preserve">My academic rigor is complemented by a deep cultural commitment to Italy’s innovation ethos. I have actively followed Lombardy’s regional data strategy, which prioritizes AI for sustainable growth in manufacturing and healthcare. The specific curriculum at Politecnico di Milano—particularly courses like "Advanced Machine Learning for Industry 4.0" and "Ethical Data Governance in European Contexts"—directly addresses my goal to develop solutions that respect GDPR frameworks while maximizing societal impact. I am particularly eager to collaborate with Professor Elena Rossi’s team on their research into federated learning for healthcare data, an approach critical to Italy’s national health data infrastructure. This is not merely a program; it is the strategic gateway through which I will transform theoretical knowledge into actionable insights for Milanese industry.</w:t>
      </w:r>
    </w:p>
    <w:p>
      <w:pPr>
        <w:pStyle w:val="BodyText"/>
      </w:pPr>
      <w:r>
        <w:t xml:space="preserve">The financial dimensions of this scholarship are equally transformative. Pursuing advanced studies in Milan, while culturally enriching, presents significant economic challenges for international students without institutional backing. The cost of living—though lower than London or Paris—is still substantial, and tuition fees represent a considerable burden. This Scholarship Application Letter is therefore a pragmatic appeal for support that would allow me to fully dedicate myself to academic excellence without the distraction of financial strain. With this scholarship, I could focus on high-impact research, participate in Milan’s annual Data Science Week conference (hosted at the iconic Museo del Novecento), and engage with local industry through Politecnico’s strong corporate partnerships. Without it, my potential contribution to Italy’s data science ecosystem would remain unrealized due to preventable barriers.</w:t>
      </w:r>
    </w:p>
    <w:p>
      <w:pPr>
        <w:pStyle w:val="BodyText"/>
      </w:pPr>
      <w:r>
        <w:t xml:space="preserve">My vision extends far beyond graduation. I aim to establish a research-consulting firm in Milan focused on ethical AI for sustainable manufacturing—a sector where Lombardy contributes over 10% of Italy’s GDP. Having already initiated preliminary discussions with Milan-based startups like Fyber, I understand the demand for locally embedded data scientists who grasp both technical depth and Italian business culture. This scholarship is the bridge between my current capabilities and this ambition. It enables me to learn not just from world-class faculty, but from Milan’s unique ecosystem: its blend of centuries-old craftsmanship with cutting-edge digital innovation, its cosmopolitan energy that fuels cross-industry collaboration, and its commitment to human-centric technological advancement.</w:t>
      </w:r>
    </w:p>
    <w:p>
      <w:pPr>
        <w:pStyle w:val="BodyText"/>
      </w:pPr>
      <w:r>
        <w:t xml:space="preserve">Italy Milan is more than a location; it is the living laboratory where data science meets real-world complexity. In this city—where the Galleria Vittorio Emanuele II meets AI-driven retail analytics—the future of Data Science is being written daily. I am eager to be an active participant in that narrative. My technical background, my understanding of Milan’s industrial context, and my unwavering commitment to ethical data practice position me as an ideal candidate who will not only benefit from this scholarship but also significantly contribute to the university’s reputation and Italy’s technological leadership.</w:t>
      </w:r>
    </w:p>
    <w:p>
      <w:pPr>
        <w:pStyle w:val="BodyText"/>
      </w:pPr>
      <w:r>
        <w:t xml:space="preserve">Thank you for considering this</w:t>
      </w:r>
      <w:r>
        <w:t xml:space="preserve"> </w:t>
      </w:r>
      <w:r>
        <w:rPr>
          <w:bCs/>
          <w:b/>
        </w:rPr>
        <w:t xml:space="preserve">Scholarship Application Letter</w:t>
      </w:r>
      <w:r>
        <w:t xml:space="preserve">. I have attached all required documentation, including academic transcripts, recommendation letters from industry mentors in Europe, and a detailed project proposal aligned with Politecnico di Milano’s research priorities. I welcome the opportunity to discuss how my skills as an emerging</w:t>
      </w:r>
      <w:r>
        <w:t xml:space="preserve"> </w:t>
      </w:r>
      <w:r>
        <w:rPr>
          <w:bCs/>
          <w:b/>
        </w:rPr>
        <w:t xml:space="preserve">Data Scientist</w:t>
      </w:r>
      <w:r>
        <w:t xml:space="preserve"> </w:t>
      </w:r>
      <w:r>
        <w:t xml:space="preserve">can support Milan’s ambition to become Europe’s #1 hub for responsible data innovation.</w:t>
      </w:r>
    </w:p>
    <w:p>
      <w:pPr>
        <w:pStyle w:val="BodyText"/>
      </w:pPr>
      <w:r>
        <w:t xml:space="preserve">Sincerely,</w:t>
      </w:r>
    </w:p>
    <w:p>
      <w:pPr>
        <w:pStyle w:val="BodyText"/>
      </w:pPr>
      <w:r>
        <w:t xml:space="preserve">Alessandro Rossi</w:t>
      </w:r>
    </w:p>
    <w:p>
      <w:pPr>
        <w:pStyle w:val="BodyText"/>
      </w:pPr>
      <w:r>
        <w:t xml:space="preserve">Email: alessandro.rossi@student.polimi.it | Phone: +39 345 678 9012</w:t>
      </w:r>
    </w:p>
    <w:p>
      <w:pPr>
        <w:pStyle w:val="BodyText"/>
      </w:pPr>
      <w:r>
        <w:t xml:space="preserve">Word Count: 8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ata Scientist Program in Milan, Italy</dc:title>
  <dc:creator/>
  <cp:keywords/>
  <dcterms:created xsi:type="dcterms:W3CDTF">2026-07-23T09:59:26Z</dcterms:created>
  <dcterms:modified xsi:type="dcterms:W3CDTF">2026-07-23T09:59:26Z</dcterms:modified>
</cp:coreProperties>
</file>

<file path=docProps/custom.xml><?xml version="1.0" encoding="utf-8"?>
<Properties xmlns="http://schemas.openxmlformats.org/officeDocument/2006/custom-properties" xmlns:vt="http://schemas.openxmlformats.org/officeDocument/2006/docPropsVTypes"/>
</file>